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B0FAE8" w14:textId="0AE01151" w:rsidR="002D4F29" w:rsidRDefault="00C44E9B">
      <w:r>
        <w:t xml:space="preserve">  </w:t>
      </w:r>
      <w:r w:rsidR="00A31C95">
        <w:t>/natural healing</w:t>
      </w:r>
    </w:p>
    <w:p w14:paraId="0396761E" w14:textId="77777777" w:rsidR="00A31C95" w:rsidRDefault="00A31C95">
      <w:r>
        <w:t>KW: natural healing</w:t>
      </w:r>
    </w:p>
    <w:p w14:paraId="3E3E1C97" w14:textId="77777777" w:rsidR="00A31C95" w:rsidRDefault="00A31C95">
      <w:r>
        <w:t>Meta: Natural healing is art combined with science to treat patients through the mind, body, and soul. Learn how naturopathic medicine can treat illnesses.</w:t>
      </w:r>
    </w:p>
    <w:p w14:paraId="6FDB8F77" w14:textId="77777777" w:rsidR="00282599" w:rsidRDefault="00282599"/>
    <w:p w14:paraId="551BB46D" w14:textId="241000CD" w:rsidR="00282599" w:rsidRDefault="00236259">
      <w:pPr>
        <w:rPr>
          <w:b/>
        </w:rPr>
      </w:pPr>
      <w:r>
        <w:rPr>
          <w:b/>
        </w:rPr>
        <w:t xml:space="preserve">Natural Healing with </w:t>
      </w:r>
      <w:r w:rsidR="00282599" w:rsidRPr="00282599">
        <w:rPr>
          <w:b/>
        </w:rPr>
        <w:t>Naturopathic Medicine</w:t>
      </w:r>
    </w:p>
    <w:p w14:paraId="22E59E87" w14:textId="77777777" w:rsidR="00282599" w:rsidRDefault="00282599">
      <w:pPr>
        <w:rPr>
          <w:b/>
        </w:rPr>
      </w:pPr>
    </w:p>
    <w:p w14:paraId="5DFF6E38" w14:textId="5E40BF3F" w:rsidR="00282599" w:rsidRDefault="00216FF5">
      <w:r>
        <w:t xml:space="preserve">Natural healing is a holistic way to approach your health and wellness. Naturopathic doctors tackle patient’s issues by integrating alternative, integrative, and functional medicine into their treatment plans. If conventional medicine has failed you, natural healing might be an alternative to consider. At </w:t>
      </w:r>
      <w:r w:rsidRPr="00236259">
        <w:rPr>
          <w:u w:val="single"/>
        </w:rPr>
        <w:t>New Beauty &amp; Wellness</w:t>
      </w:r>
      <w:r w:rsidR="00236259">
        <w:t xml:space="preserve"> in Connecticut, our</w:t>
      </w:r>
      <w:r>
        <w:t xml:space="preserve"> luxury spa offers a skilled naturopathic doctor who can treat and/or diagnose conditions in a natural way.</w:t>
      </w:r>
    </w:p>
    <w:p w14:paraId="2DF0CEFA" w14:textId="77777777" w:rsidR="000A6537" w:rsidRDefault="000A6537"/>
    <w:p w14:paraId="0A411E59" w14:textId="0F3EB6BA" w:rsidR="000A6537" w:rsidRPr="00825D8D" w:rsidRDefault="00825D8D">
      <w:pPr>
        <w:rPr>
          <w:b/>
        </w:rPr>
      </w:pPr>
      <w:r>
        <w:rPr>
          <w:b/>
        </w:rPr>
        <w:t>What Is Natural Healing</w:t>
      </w:r>
      <w:r w:rsidR="00585622">
        <w:rPr>
          <w:b/>
        </w:rPr>
        <w:t>?</w:t>
      </w:r>
    </w:p>
    <w:p w14:paraId="5904ABB8" w14:textId="77777777" w:rsidR="00381C5A" w:rsidRDefault="00381C5A"/>
    <w:p w14:paraId="5F540D0B" w14:textId="061BDB00" w:rsidR="00016DF4" w:rsidRDefault="00381C5A">
      <w:r>
        <w:t>Natural healing and holistic health are options for people who struggle to find a treatment plan for their condition. Many conventional doctors are not able to diagnose or treat certain illnesses</w:t>
      </w:r>
      <w:r w:rsidR="00C22880">
        <w:t xml:space="preserve"> </w:t>
      </w:r>
      <w:r>
        <w:t xml:space="preserve">like a naturopathic doctor can. </w:t>
      </w:r>
      <w:r w:rsidR="00016DF4">
        <w:t>Natural healing doctors are often called “mystery solvers.” Their approach to medicine is different than other physicians.</w:t>
      </w:r>
    </w:p>
    <w:p w14:paraId="307D746F" w14:textId="77777777" w:rsidR="00016DF4" w:rsidRDefault="00016DF4"/>
    <w:p w14:paraId="233CA922" w14:textId="74F5B763" w:rsidR="00381C5A" w:rsidRDefault="00016DF4">
      <w:r>
        <w:t xml:space="preserve">Naturopathic doctors are primary care physicians who concentrate on science-based natural </w:t>
      </w:r>
      <w:r w:rsidR="000A6537">
        <w:t>healing</w:t>
      </w:r>
      <w:r>
        <w:t>.</w:t>
      </w:r>
      <w:r w:rsidR="006B64F6">
        <w:t xml:space="preserve"> They often pull from conventional and natural medicines to form treatm</w:t>
      </w:r>
      <w:r w:rsidR="000A6537">
        <w:t>ent plans</w:t>
      </w:r>
      <w:r w:rsidR="006B64F6">
        <w:t xml:space="preserve"> in the least invasive way</w:t>
      </w:r>
      <w:r w:rsidR="00236259">
        <w:t xml:space="preserve"> possible</w:t>
      </w:r>
      <w:r w:rsidR="006B64F6">
        <w:t>.</w:t>
      </w:r>
      <w:r w:rsidR="000A6537">
        <w:t xml:space="preserve"> </w:t>
      </w:r>
    </w:p>
    <w:p w14:paraId="0D4680FE" w14:textId="77777777" w:rsidR="00754703" w:rsidRDefault="00754703"/>
    <w:p w14:paraId="64CF3C1B" w14:textId="41FF99BE" w:rsidR="00754703" w:rsidRDefault="00754703">
      <w:pPr>
        <w:rPr>
          <w:b/>
        </w:rPr>
      </w:pPr>
      <w:r w:rsidRPr="00754703">
        <w:rPr>
          <w:b/>
        </w:rPr>
        <w:t>Natural Healing Over Conventional Medicine</w:t>
      </w:r>
    </w:p>
    <w:p w14:paraId="05B9EEAF" w14:textId="77777777" w:rsidR="00754703" w:rsidRDefault="00754703">
      <w:pPr>
        <w:rPr>
          <w:b/>
        </w:rPr>
      </w:pPr>
    </w:p>
    <w:p w14:paraId="49066F30" w14:textId="01749712" w:rsidR="00754703" w:rsidRPr="00754703" w:rsidRDefault="00754703">
      <w:r>
        <w:t>Natural healing is appealing to people who are not happy with their current doctor</w:t>
      </w:r>
      <w:r w:rsidR="0071229F">
        <w:t>s</w:t>
      </w:r>
      <w:r>
        <w:t xml:space="preserve">, and feel like </w:t>
      </w:r>
      <w:r w:rsidR="00C22880">
        <w:t xml:space="preserve">their issues </w:t>
      </w:r>
      <w:r>
        <w:t xml:space="preserve">are not </w:t>
      </w:r>
      <w:r w:rsidR="0071229F">
        <w:t xml:space="preserve">understood. </w:t>
      </w:r>
      <w:r w:rsidR="00C22880">
        <w:t xml:space="preserve">Getting to the root of a problem </w:t>
      </w:r>
      <w:r>
        <w:t xml:space="preserve">or </w:t>
      </w:r>
      <w:r w:rsidR="0071229F">
        <w:t>condition</w:t>
      </w:r>
      <w:r>
        <w:t xml:space="preserve"> is </w:t>
      </w:r>
      <w:r w:rsidR="0071229F">
        <w:t>how</w:t>
      </w:r>
      <w:r>
        <w:t xml:space="preserve"> </w:t>
      </w:r>
      <w:r w:rsidR="0071229F">
        <w:t xml:space="preserve">a </w:t>
      </w:r>
      <w:r>
        <w:t xml:space="preserve">naturopathic </w:t>
      </w:r>
      <w:r w:rsidR="0071229F">
        <w:t>doctor works</w:t>
      </w:r>
      <w:r>
        <w:t>.</w:t>
      </w:r>
      <w:r w:rsidR="0071229F">
        <w:t xml:space="preserve"> </w:t>
      </w:r>
    </w:p>
    <w:p w14:paraId="7D41BB9C" w14:textId="77777777" w:rsidR="00754703" w:rsidRDefault="00754703"/>
    <w:p w14:paraId="166C8FAD" w14:textId="5B447A88" w:rsidR="0071229F" w:rsidRDefault="0071229F">
      <w:r>
        <w:t>Natural healing emphasizes several treatment plans like holistic healing. Detox, cleansing, and nourishing the</w:t>
      </w:r>
      <w:r w:rsidR="00363F3A">
        <w:t xml:space="preserve"> body is a way to tackle issues, which </w:t>
      </w:r>
      <w:r>
        <w:t>all</w:t>
      </w:r>
      <w:r w:rsidR="00363F3A">
        <w:t>ows</w:t>
      </w:r>
      <w:r>
        <w:t xml:space="preserve"> the body to heal itself</w:t>
      </w:r>
      <w:r w:rsidR="00363F3A">
        <w:t xml:space="preserve">. </w:t>
      </w:r>
      <w:r w:rsidR="00236259">
        <w:t xml:space="preserve">It incorporates ground breaking treatments, like New Beauty &amp; Wellness’ </w:t>
      </w:r>
      <w:r w:rsidR="00236259" w:rsidRPr="00236259">
        <w:rPr>
          <w:u w:val="single"/>
        </w:rPr>
        <w:t>CBD massage.</w:t>
      </w:r>
      <w:r w:rsidR="00236259" w:rsidRPr="00236259">
        <w:t xml:space="preserve"> </w:t>
      </w:r>
      <w:r w:rsidR="00236259">
        <w:t>Natural healing also concentrates on p</w:t>
      </w:r>
      <w:r w:rsidR="006773FB">
        <w:t>reventative medicine</w:t>
      </w:r>
      <w:r w:rsidR="00236259">
        <w:t>,</w:t>
      </w:r>
      <w:r w:rsidR="006773FB">
        <w:t xml:space="preserve"> a proactive approach to health and wellbeing. </w:t>
      </w:r>
    </w:p>
    <w:p w14:paraId="55B661A4" w14:textId="77777777" w:rsidR="00917E92" w:rsidRDefault="00917E92"/>
    <w:p w14:paraId="73F4C0B4" w14:textId="02E0CA80" w:rsidR="00585622" w:rsidRDefault="00236259">
      <w:r>
        <w:t>Ultimately, n</w:t>
      </w:r>
      <w:r w:rsidR="00917E92">
        <w:t xml:space="preserve">atural healing doctors take on the responsibility to both teach and heal their patients. Educating </w:t>
      </w:r>
      <w:r w:rsidR="00C22880">
        <w:t>men and women</w:t>
      </w:r>
      <w:r w:rsidR="00917E92">
        <w:t xml:space="preserve"> on why and how they should </w:t>
      </w:r>
      <w:r w:rsidR="00C22880">
        <w:t xml:space="preserve">take care of themselves, </w:t>
      </w:r>
      <w:r w:rsidR="00917E92">
        <w:t xml:space="preserve">is important to </w:t>
      </w:r>
      <w:r w:rsidR="00C22880">
        <w:t>the healing process</w:t>
      </w:r>
      <w:r w:rsidR="00917E92">
        <w:t xml:space="preserve">. </w:t>
      </w:r>
    </w:p>
    <w:p w14:paraId="67F8BDD6" w14:textId="77777777" w:rsidR="00C22880" w:rsidRDefault="00C22880">
      <w:pPr>
        <w:rPr>
          <w:b/>
        </w:rPr>
      </w:pPr>
    </w:p>
    <w:p w14:paraId="4C97A537" w14:textId="77777777" w:rsidR="00C22880" w:rsidRDefault="00C22880">
      <w:pPr>
        <w:rPr>
          <w:b/>
        </w:rPr>
      </w:pPr>
    </w:p>
    <w:p w14:paraId="0F91B001" w14:textId="69D99CD6" w:rsidR="00585622" w:rsidRDefault="00585622">
      <w:pPr>
        <w:rPr>
          <w:b/>
        </w:rPr>
      </w:pPr>
      <w:r w:rsidRPr="00585622">
        <w:rPr>
          <w:b/>
        </w:rPr>
        <w:t>Conditions and Illnesses Treated</w:t>
      </w:r>
    </w:p>
    <w:p w14:paraId="5C62A9F0" w14:textId="77777777" w:rsidR="00585622" w:rsidRDefault="00585622">
      <w:pPr>
        <w:rPr>
          <w:b/>
        </w:rPr>
      </w:pPr>
    </w:p>
    <w:p w14:paraId="3CEEEE4D" w14:textId="12C8CB01" w:rsidR="004D46AB" w:rsidRDefault="00585622">
      <w:r>
        <w:lastRenderedPageBreak/>
        <w:t xml:space="preserve">Natural healing </w:t>
      </w:r>
      <w:r w:rsidR="00FA7954">
        <w:t>might</w:t>
      </w:r>
      <w:r w:rsidR="00236259">
        <w:t xml:space="preserve"> be the answer to</w:t>
      </w:r>
      <w:r>
        <w:t xml:space="preserve"> your problems</w:t>
      </w:r>
      <w:r w:rsidR="00236259">
        <w:t>, especially when conventional medicine has failed</w:t>
      </w:r>
      <w:r>
        <w:t>. There are many conditions and illnesses that natu</w:t>
      </w:r>
      <w:r w:rsidR="004D46AB">
        <w:t>ropathic doctors can naturally heal.</w:t>
      </w:r>
    </w:p>
    <w:p w14:paraId="5E0C34A2" w14:textId="77777777" w:rsidR="004D46AB" w:rsidRDefault="004D46AB"/>
    <w:p w14:paraId="501E411E" w14:textId="292D95DC" w:rsidR="00585622" w:rsidRDefault="004D46AB" w:rsidP="00333979">
      <w:pPr>
        <w:pStyle w:val="ListParagraph"/>
        <w:numPr>
          <w:ilvl w:val="0"/>
          <w:numId w:val="1"/>
        </w:numPr>
      </w:pPr>
      <w:r>
        <w:t>Mental H</w:t>
      </w:r>
      <w:r w:rsidR="00FA7954">
        <w:t>ealth: Anxiety, D</w:t>
      </w:r>
      <w:r>
        <w:t>epression</w:t>
      </w:r>
      <w:r w:rsidR="00FA7954">
        <w:t>, S</w:t>
      </w:r>
      <w:r>
        <w:t>tress</w:t>
      </w:r>
    </w:p>
    <w:p w14:paraId="14D9A47A" w14:textId="6FDD7575" w:rsidR="004D46AB" w:rsidRDefault="004D46AB" w:rsidP="00333979">
      <w:pPr>
        <w:pStyle w:val="ListParagraph"/>
        <w:numPr>
          <w:ilvl w:val="0"/>
          <w:numId w:val="1"/>
        </w:numPr>
      </w:pPr>
      <w:r>
        <w:t>Skin Conditions: Eczema, Psoriasis</w:t>
      </w:r>
    </w:p>
    <w:p w14:paraId="31C1B8DB" w14:textId="34F4E5D6" w:rsidR="004D46AB" w:rsidRDefault="004D46AB" w:rsidP="00333979">
      <w:pPr>
        <w:pStyle w:val="ListParagraph"/>
        <w:numPr>
          <w:ilvl w:val="0"/>
          <w:numId w:val="1"/>
        </w:numPr>
      </w:pPr>
      <w:r>
        <w:t>Allergies: Food allergy testing, food sensitivities, environmental allergies</w:t>
      </w:r>
    </w:p>
    <w:p w14:paraId="72EE2456" w14:textId="75795687" w:rsidR="004D46AB" w:rsidRDefault="004D46AB" w:rsidP="00333979">
      <w:pPr>
        <w:pStyle w:val="ListParagraph"/>
        <w:numPr>
          <w:ilvl w:val="0"/>
          <w:numId w:val="1"/>
        </w:numPr>
      </w:pPr>
      <w:r>
        <w:t>Gastrointestinal: Constipation, Diarrhea, IBS</w:t>
      </w:r>
    </w:p>
    <w:p w14:paraId="2D7B7D0E" w14:textId="3E12C5DA" w:rsidR="004D46AB" w:rsidRDefault="004D46AB" w:rsidP="00333979">
      <w:pPr>
        <w:pStyle w:val="ListParagraph"/>
        <w:numPr>
          <w:ilvl w:val="0"/>
          <w:numId w:val="1"/>
        </w:numPr>
      </w:pPr>
      <w:r>
        <w:t>G</w:t>
      </w:r>
      <w:bookmarkStart w:id="0" w:name="_GoBack"/>
      <w:bookmarkEnd w:id="0"/>
      <w:r>
        <w:t>eneral Health: Weight management, Chronic fatigue, High Blood Pressure</w:t>
      </w:r>
    </w:p>
    <w:p w14:paraId="4331C704" w14:textId="4CC33D47" w:rsidR="004D46AB" w:rsidRDefault="004D46AB" w:rsidP="00333979">
      <w:pPr>
        <w:pStyle w:val="ListParagraph"/>
        <w:numPr>
          <w:ilvl w:val="0"/>
          <w:numId w:val="1"/>
        </w:numPr>
      </w:pPr>
      <w:r>
        <w:t>Chronic Disease: Diabetes, Thyroid imbalance, Lyme Disease</w:t>
      </w:r>
    </w:p>
    <w:p w14:paraId="20085E12" w14:textId="77777777" w:rsidR="00333979" w:rsidRDefault="00333979"/>
    <w:p w14:paraId="7C0D8D49" w14:textId="1133FEE0" w:rsidR="00333979" w:rsidRDefault="00333979">
      <w:r>
        <w:t xml:space="preserve">The philosophy behind treating illnesses in a natural </w:t>
      </w:r>
      <w:r w:rsidR="00F761B2">
        <w:t>way</w:t>
      </w:r>
      <w:r>
        <w:t xml:space="preserve"> is to diagnose and treat a person thro</w:t>
      </w:r>
      <w:r w:rsidR="00236259">
        <w:t>ugh their mind, body, and soul, through customized treatment plans that incorporate</w:t>
      </w:r>
      <w:r w:rsidR="00F761B2">
        <w:t xml:space="preserve"> health coaching, nutritional counseling, and </w:t>
      </w:r>
      <w:r w:rsidR="00236259">
        <w:t>other curated courses of action.</w:t>
      </w:r>
    </w:p>
    <w:p w14:paraId="12C59D10" w14:textId="77777777" w:rsidR="00236259" w:rsidRDefault="00236259"/>
    <w:p w14:paraId="42271F71" w14:textId="71EE0777" w:rsidR="00236259" w:rsidRPr="00236259" w:rsidRDefault="00236259" w:rsidP="00236259">
      <w:pPr>
        <w:jc w:val="right"/>
        <w:rPr>
          <w:u w:val="single"/>
        </w:rPr>
      </w:pPr>
      <w:r w:rsidRPr="00236259">
        <w:rPr>
          <w:u w:val="single"/>
        </w:rPr>
        <w:t>Learn more about Natural Healing &gt;&gt;</w:t>
      </w:r>
    </w:p>
    <w:p w14:paraId="617F4CBF" w14:textId="77777777" w:rsidR="00F761B2" w:rsidRDefault="00F761B2"/>
    <w:p w14:paraId="5E19B902" w14:textId="36041200" w:rsidR="00F761B2" w:rsidRDefault="004B02D6">
      <w:pPr>
        <w:rPr>
          <w:b/>
        </w:rPr>
      </w:pPr>
      <w:r w:rsidRPr="004B02D6">
        <w:rPr>
          <w:b/>
        </w:rPr>
        <w:t>Natural Healing Can Mean Better Health</w:t>
      </w:r>
    </w:p>
    <w:p w14:paraId="5533487D" w14:textId="77777777" w:rsidR="004B02D6" w:rsidRDefault="004B02D6">
      <w:pPr>
        <w:rPr>
          <w:b/>
        </w:rPr>
      </w:pPr>
    </w:p>
    <w:p w14:paraId="2B70CFFC" w14:textId="474625B3" w:rsidR="004B02D6" w:rsidRPr="004B02D6" w:rsidRDefault="004B02D6">
      <w:r>
        <w:t>At New Beauty &amp; Wellness, our team is fully prepared to tac</w:t>
      </w:r>
      <w:r w:rsidR="0060302D">
        <w:t>kle many of the issues you health might be facing.</w:t>
      </w:r>
      <w:r>
        <w:t xml:space="preserve"> Our naturopathic specialist works out of </w:t>
      </w:r>
      <w:r w:rsidR="00A319D6">
        <w:t>a</w:t>
      </w:r>
      <w:r>
        <w:t xml:space="preserve"> state-of-the art spa, and has the tools to integrate natural medicine into a treatment plan tailored just for you.</w:t>
      </w:r>
      <w:r w:rsidR="008E600F">
        <w:t xml:space="preserve"> We truly hope to transform and inspire each patient to live</w:t>
      </w:r>
      <w:r w:rsidR="0060302D">
        <w:t xml:space="preserve"> his or her healthiest lives. Call 203-720-6609 to schedule a your consultation today.</w:t>
      </w:r>
    </w:p>
    <w:p w14:paraId="0ACD13D4" w14:textId="77777777" w:rsidR="00541266" w:rsidRDefault="00541266"/>
    <w:p w14:paraId="787E6854" w14:textId="77777777" w:rsidR="00541266" w:rsidRDefault="00541266"/>
    <w:p w14:paraId="625154AF" w14:textId="77777777" w:rsidR="004D46AB" w:rsidRDefault="004D46AB"/>
    <w:p w14:paraId="652AB4DC" w14:textId="77777777" w:rsidR="004D46AB" w:rsidRPr="00585622" w:rsidRDefault="004D46AB"/>
    <w:p w14:paraId="181EB260" w14:textId="77777777" w:rsidR="00016DF4" w:rsidRDefault="00016DF4"/>
    <w:p w14:paraId="6CADD195" w14:textId="77777777" w:rsidR="00016DF4" w:rsidRPr="00282599" w:rsidRDefault="00016DF4"/>
    <w:sectPr w:rsidR="00016DF4" w:rsidRPr="00282599"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B22356"/>
    <w:multiLevelType w:val="hybridMultilevel"/>
    <w:tmpl w:val="C76E4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zMDQxMDUyM7c0NDRS0lEKTi0uzszPAykwrAUAqx1obCwAAAA="/>
  </w:docVars>
  <w:rsids>
    <w:rsidRoot w:val="00A31C95"/>
    <w:rsid w:val="00016DF4"/>
    <w:rsid w:val="000A6537"/>
    <w:rsid w:val="00216FF5"/>
    <w:rsid w:val="00236259"/>
    <w:rsid w:val="00282599"/>
    <w:rsid w:val="002D4F29"/>
    <w:rsid w:val="00333979"/>
    <w:rsid w:val="00363F3A"/>
    <w:rsid w:val="00381C5A"/>
    <w:rsid w:val="004B02D6"/>
    <w:rsid w:val="004D46AB"/>
    <w:rsid w:val="00541266"/>
    <w:rsid w:val="00585622"/>
    <w:rsid w:val="0060302D"/>
    <w:rsid w:val="006773FB"/>
    <w:rsid w:val="006B64F6"/>
    <w:rsid w:val="0071229F"/>
    <w:rsid w:val="00754703"/>
    <w:rsid w:val="00825D8D"/>
    <w:rsid w:val="008E600F"/>
    <w:rsid w:val="00917E92"/>
    <w:rsid w:val="00A319D6"/>
    <w:rsid w:val="00A31C95"/>
    <w:rsid w:val="00C22880"/>
    <w:rsid w:val="00C44E9B"/>
    <w:rsid w:val="00F761B2"/>
    <w:rsid w:val="00FA79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46FACD"/>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97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9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6</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 Helwig</dc:creator>
  <cp:lastModifiedBy>Mel Zelig</cp:lastModifiedBy>
  <cp:revision>2</cp:revision>
  <dcterms:created xsi:type="dcterms:W3CDTF">2019-05-20T18:38:00Z</dcterms:created>
  <dcterms:modified xsi:type="dcterms:W3CDTF">2019-05-20T18:38:00Z</dcterms:modified>
</cp:coreProperties>
</file>